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p>
    <w:bookmarkStart w:id="21" w:name="cover-letter-for-photographer-position"/>
    <w:p>
      <w:pPr>
        <w:pStyle w:val="Heading1"/>
      </w:pPr>
      <w:r>
        <w:t xml:space="preserve">Cover Letter for Photograph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Website/Portfolio Link]</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City, State, ZIP Code]</w:t>
      </w:r>
    </w:p>
    <w:bookmarkStart w:id="20" w:name="dear-hiring-managers-name"/>
    <w:p>
      <w:pPr>
        <w:pStyle w:val="Heading2"/>
      </w:pPr>
      <w:r>
        <w:t xml:space="preserve">Dear [Hiring Manager's Name],</w:t>
      </w:r>
    </w:p>
    <w:p>
      <w:pPr>
        <w:pStyle w:val="FirstParagraph"/>
      </w:pPr>
      <w:r>
        <w:t xml:space="preserve">As a passionate and professional Photographer based in the United States New York City, I am excited to apply for the Photographer position at [Company Name]. With over [X years] of experience capturing moments that resonate with authenticity and artistry, I bring a unique perspective shaped by the vibrant energy of one of the world's most dynamic cities. My work is deeply influenced by the cultural tapestry, architectural diversity, and human stories that define New York City—a city where every street corner holds a narrative waiting to be preserved.</w:t>
      </w:r>
    </w:p>
    <w:p>
      <w:pPr>
        <w:pStyle w:val="BodyText"/>
      </w:pPr>
      <w:r>
        <w:t xml:space="preserve">The role of a Photographer in the United States New York City demands not only technical expertise but also an ability to connect with subjects and environments in ways that transcend the ordinary. As a Photographer, I have honed my skills in [specific areas such as portrait photography, event coverage, commercial shoots, or street photography], while maintaining a keen eye for detail and a commitment to storytelling through visual mediums. My portfolio reflects a diverse range of projects, from intimate portrait sessions to large-scale event documentation, all executed with precision and creativity.</w:t>
      </w:r>
    </w:p>
    <w:p>
      <w:pPr>
        <w:pStyle w:val="BodyText"/>
      </w:pPr>
      <w:r>
        <w:t xml:space="preserve">What sets me apart as a Photographer in the United States New York City is my ability to adapt to the ever-changing demands of this fast-paced environment. Whether capturing the fleeting expressions of pedestrians in Times Square or documenting the quiet beauty of Central Park at dawn, I approach each project with a blend of technical mastery and artistic intuition. My work has been featured in [mention any publications, exhibitions, or notable clients if applicable], which has further solidified my reputation as a reliable and innovative visual storyteller.</w:t>
      </w:r>
    </w:p>
    <w:p>
      <w:pPr>
        <w:pStyle w:val="BodyText"/>
      </w:pPr>
      <w:r>
        <w:t xml:space="preserve">In the United States New York City, where competition is fierce and expectations are high, I have consistently delivered results that exceed client expectations. My equipment is state-of-the-art, and my workflow is designed to ensure efficiency without compromising quality. I understand the importance of deadlines in this industry and have a proven track record of meeting them while maintaining the highest standards of professionalism. Additionally, my ability to collaborate with diverse teams—from fashion designers to event planners—has enabled me to contribute meaningfully to creative projects that require both individual creativity and collective vision.</w:t>
      </w:r>
    </w:p>
    <w:p>
      <w:pPr>
        <w:pStyle w:val="BodyText"/>
      </w:pPr>
      <w:r>
        <w:t xml:space="preserve">One of my core strengths as a Photographer in the United States New York City is my deep connection to the community. I have worked with local businesses, cultural organizations, and nonprofits to document their stories, creating content that not only highlights their missions but also fosters a sense of identity and pride. This commitment to meaningful storytelling aligns with [Company Name]'s values, as I believe that photography has the power to inspire, educate, and connect people across boundaries.</w:t>
      </w:r>
    </w:p>
    <w:p>
      <w:pPr>
        <w:pStyle w:val="BodyText"/>
      </w:pPr>
      <w:r>
        <w:t xml:space="preserve">As a Photographer in the United States New York City, I am also acutely aware of the challenges and opportunities that come with working in such a competitive market. I continuously invest in my growth through workshops, networking events, and staying updated on industry trends. My portfolio is a testament to this dedication, showcasing projects that reflect both technical innovation and emotional depth. Whether it's capturing the raw energy of a live concert or the quiet elegance of a corporate event, I strive to create images that leave a lasting impression.</w:t>
      </w:r>
    </w:p>
    <w:p>
      <w:pPr>
        <w:pStyle w:val="BodyText"/>
      </w:pPr>
      <w:r>
        <w:t xml:space="preserve">The United States New York City is more than just my workplace—it is my muse. The city’s diversity, resilience, and creativity fuel my passion for photography. I have learned to see beauty in the mundane and to find meaning in the moments that others might overlook. This perspective has allowed me to develop a unique visual language that resonates with audiences across different cultures and backgrounds. I am eager to bring this same level of dedication and creativity to [Company Name], where I can contribute my skills as a Photographer while growing alongside your team.</w:t>
      </w:r>
    </w:p>
    <w:p>
      <w:pPr>
        <w:pStyle w:val="BodyText"/>
      </w:pPr>
      <w:r>
        <w:t xml:space="preserve">I am particularly drawn to [Company Name] because of its reputation for [mention specific qualities, such as innovation, quality, or community impact]. As a Photographer in the United States New York City, I understand the importance of aligning with organizations that share my values and vision. I am confident that my experience, creativity, and passion for photography make me an ideal candidate for this role. I would welcome the opportunity to discuss how my background and skills can contribute to your team’s success.</w:t>
      </w:r>
    </w:p>
    <w:p>
      <w:pPr>
        <w:pStyle w:val="BodyText"/>
      </w:pPr>
      <w:r>
        <w:t xml:space="preserve">Thank you for considering my application. I look forward to the possibility of collaborating with you and contributing to the continued excellence of [Company Name]. Please feel free to contact me at [phone number] or [email address] at your earliest convenience. I am available for an interview at your discretion and would be honored to discuss how my work as a Photographer in the United States New York City can align with your needs.</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dc:title>
  <dc:creator/>
  <dc:language>en</dc:language>
  <cp:keywords/>
  <dcterms:created xsi:type="dcterms:W3CDTF">2026-07-24T17:11:17Z</dcterms:created>
  <dcterms:modified xsi:type="dcterms:W3CDTF">2026-07-24T17:11:17Z</dcterms:modified>
</cp:coreProperties>
</file>

<file path=docProps/custom.xml><?xml version="1.0" encoding="utf-8"?>
<Properties xmlns="http://schemas.openxmlformats.org/officeDocument/2006/custom-properties" xmlns:vt="http://schemas.openxmlformats.org/officeDocument/2006/docPropsVTypes"/>
</file>